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c7c5ca079f45efecab2643934e38c3b0b0f4db"/>
    <w:p>
      <w:pPr>
        <w:pStyle w:val="Heading3"/>
      </w:pPr>
      <w:r>
        <w:t xml:space="preserve">Внеплановую проверку газового оборудования и систем газоснабжения проведут в столице</w:t>
      </w:r>
    </w:p>
    <w:p>
      <w:pPr>
        <w:pStyle w:val="FirstParagraph"/>
      </w:pPr>
      <w:r>
        <w:t xml:space="preserve">15.01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8528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932/gaz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Внеплановую проверку газового оборудования и систем газоснабжения проведут в столице. Фото: официальный сайт мэра Москвы</w:t>
      </w:r>
    </w:p>
    <w:p>
      <w:pPr>
        <w:pStyle w:val="BodyText"/>
      </w:pPr>
      <w:r>
        <w:t xml:space="preserve">Уважаемые москвичи!</w:t>
      </w:r>
    </w:p>
    <w:p>
      <w:pPr>
        <w:pStyle w:val="BodyText"/>
      </w:pPr>
      <w:r>
        <w:t xml:space="preserve">В период с 15 по 21 января будет проводиться внеплановая проверка газового оборудования и систем газоснабжения в городе Москве. Просим вас с понимаем отнестись к необходимым мерам, принимаемым АО «МОСГАЗ» и предоставить доступ в квартиры специалистам Общества.</w:t>
      </w:r>
    </w:p>
    <w:p>
      <w:pPr>
        <w:pStyle w:val="BodyText"/>
      </w:pPr>
      <w:r>
        <w:t xml:space="preserve">График проведения проверок будет размещен 15 января на официальном сайте предприятия и аккаунтах в социальных сетях.</w:t>
      </w:r>
    </w:p>
    <w:p>
      <w:pPr>
        <w:pStyle w:val="BodyText"/>
      </w:pPr>
      <w:r>
        <w:t xml:space="preserve">По всем вопросам, связанным с проведением проверки, обращаться по телефону: +7 (495) 287-83-93.</w:t>
      </w:r>
    </w:p>
    <w:p>
      <w:pPr>
        <w:pStyle w:val="BodyText"/>
      </w:pPr>
      <w:r>
        <w:t xml:space="preserve">По всем вопросам, касающимся ремонта, эксплуатации, замены газового оборудования, обращаться по телефону: +7 (495) 287-83-98.</w:t>
      </w:r>
    </w:p>
    <w:p>
      <w:pPr>
        <w:pStyle w:val="BodyText"/>
      </w:pPr>
      <w:r>
        <w:t xml:space="preserve">Приём звонков осуществляется специалистами АО «МОСГАЗ» с 8:00 до 23: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gazeta_novye_okruga/detail/781830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78183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78183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7:51:15Z</dcterms:created>
  <dcterms:modified xsi:type="dcterms:W3CDTF">2025-07-18T17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